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A6B42" w14:textId="75140AB8" w:rsidR="0023165A" w:rsidRDefault="000321DD" w:rsidP="000321DD">
      <w:pPr>
        <w:jc w:val="center"/>
        <w:rPr>
          <w:sz w:val="24"/>
          <w:szCs w:val="24"/>
        </w:rPr>
      </w:pPr>
      <w:r>
        <w:rPr>
          <w:sz w:val="24"/>
          <w:szCs w:val="24"/>
        </w:rPr>
        <w:t>Roasted Tomato Soup</w:t>
      </w:r>
    </w:p>
    <w:p w14:paraId="1CEC3439" w14:textId="7A1CDD8B" w:rsidR="000321DD" w:rsidRDefault="000321DD" w:rsidP="000321DD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</w:t>
      </w:r>
    </w:p>
    <w:p w14:paraId="406C2784" w14:textId="1034BCE9" w:rsidR="000321DD" w:rsidRDefault="000321DD" w:rsidP="000321DD">
      <w:pPr>
        <w:jc w:val="center"/>
        <w:rPr>
          <w:sz w:val="24"/>
          <w:szCs w:val="24"/>
        </w:rPr>
      </w:pPr>
    </w:p>
    <w:p w14:paraId="523FF4D6" w14:textId="157C1E46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2 containers compare tomatoes halved</w:t>
      </w:r>
    </w:p>
    <w:p w14:paraId="55A221FE" w14:textId="57B23EB2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1 tablespoon extra-virgin olive oil</w:t>
      </w:r>
    </w:p>
    <w:p w14:paraId="60204A2E" w14:textId="6A55D233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1 large shallot sliced</w:t>
      </w:r>
    </w:p>
    <w:p w14:paraId="796DEBA8" w14:textId="3A946050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3 cloves garlic sliced</w:t>
      </w:r>
    </w:p>
    <w:p w14:paraId="693FABE3" w14:textId="0DE11C4A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1 teaspoon sea salt</w:t>
      </w:r>
    </w:p>
    <w:p w14:paraId="10070DE4" w14:textId="3ED6A8B3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½ teaspoon freshly ground pepper</w:t>
      </w:r>
    </w:p>
    <w:p w14:paraId="4C12BD08" w14:textId="0780A1E3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1 teaspoon balsamic vinegar</w:t>
      </w:r>
    </w:p>
    <w:p w14:paraId="6CCF3A7C" w14:textId="59A1CB61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1 tablespoon sundried tomatoes in the oil (Optional)</w:t>
      </w:r>
    </w:p>
    <w:p w14:paraId="2F042381" w14:textId="331CC2CF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2 cups chicken stock</w:t>
      </w:r>
    </w:p>
    <w:p w14:paraId="716A57D6" w14:textId="6EC243EF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¼ cup heavy cream</w:t>
      </w:r>
    </w:p>
    <w:p w14:paraId="2DB50C3B" w14:textId="341FFC43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4 basil leaves torn</w:t>
      </w:r>
    </w:p>
    <w:p w14:paraId="4A1D5EF2" w14:textId="40986829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Additional salt and pepper to taste.</w:t>
      </w:r>
    </w:p>
    <w:p w14:paraId="31E0D413" w14:textId="1934A06A" w:rsidR="000321DD" w:rsidRDefault="000321DD" w:rsidP="000321DD">
      <w:pPr>
        <w:rPr>
          <w:sz w:val="24"/>
          <w:szCs w:val="24"/>
        </w:rPr>
      </w:pPr>
    </w:p>
    <w:p w14:paraId="12FACF3D" w14:textId="67CF7D7B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Preheat oven to 350 degrees.</w:t>
      </w:r>
    </w:p>
    <w:p w14:paraId="1E0DCE5F" w14:textId="0CA250D2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Preheat a dutch oven or any large oven safe sauté pan.</w:t>
      </w:r>
    </w:p>
    <w:p w14:paraId="7639FA43" w14:textId="28DF77C3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Add the olive oil to the pan and heat for 1 minute.</w:t>
      </w:r>
    </w:p>
    <w:p w14:paraId="200229CA" w14:textId="22C8F17A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Add the shallots and garlic and cook for a couple minutes longer being careful not to burn.</w:t>
      </w:r>
    </w:p>
    <w:p w14:paraId="11E4A38C" w14:textId="5E54D835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Add the tomatoes to the pan and season with salt and pepper.</w:t>
      </w:r>
    </w:p>
    <w:p w14:paraId="77F7560C" w14:textId="02242DD4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Drizzle the tomatoes with the balsamic vinegar then place the pan in the oven and roast for 30 minutes.</w:t>
      </w:r>
    </w:p>
    <w:p w14:paraId="40FEC1E8" w14:textId="7AAB0DC4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Carefully remove the pan for the oven and place back onto the stove.</w:t>
      </w:r>
    </w:p>
    <w:p w14:paraId="733FD010" w14:textId="162C8437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lastRenderedPageBreak/>
        <w:t>Turn the heat to medium low and stir in the chicken stock then the heavy cream and basil.</w:t>
      </w:r>
    </w:p>
    <w:p w14:paraId="43C518CD" w14:textId="70D25058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Let it cook for 23 minutes.</w:t>
      </w:r>
    </w:p>
    <w:p w14:paraId="4F613FB9" w14:textId="009CF4CA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You can now mash with a potato masher or use an immersion blander to puree till smooth.</w:t>
      </w:r>
    </w:p>
    <w:p w14:paraId="20679691" w14:textId="6097FF1E" w:rsidR="000321DD" w:rsidRDefault="000321DD" w:rsidP="000321DD">
      <w:pPr>
        <w:rPr>
          <w:sz w:val="24"/>
          <w:szCs w:val="24"/>
        </w:rPr>
      </w:pPr>
      <w:r>
        <w:rPr>
          <w:sz w:val="24"/>
          <w:szCs w:val="24"/>
        </w:rPr>
        <w:t>Serve garnished with additional basil.</w:t>
      </w:r>
    </w:p>
    <w:p w14:paraId="6F939BBA" w14:textId="77777777" w:rsidR="000321DD" w:rsidRPr="000321DD" w:rsidRDefault="000321DD" w:rsidP="000321DD">
      <w:pPr>
        <w:rPr>
          <w:sz w:val="24"/>
          <w:szCs w:val="24"/>
        </w:rPr>
      </w:pPr>
    </w:p>
    <w:sectPr w:rsidR="000321DD" w:rsidRPr="00032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EwMjM3NTUzMTVS0lEKTi0uzszPAykwrAUAyfqfxiwAAAA="/>
  </w:docVars>
  <w:rsids>
    <w:rsidRoot w:val="000321DD"/>
    <w:rsid w:val="000321DD"/>
    <w:rsid w:val="0023165A"/>
    <w:rsid w:val="00763814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BA015"/>
  <w15:chartTrackingRefBased/>
  <w15:docId w15:val="{E7F5619F-6DC4-44C8-A35B-C450556A4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4-13T10:40:00Z</dcterms:created>
  <dcterms:modified xsi:type="dcterms:W3CDTF">2021-04-13T11:04:00Z</dcterms:modified>
</cp:coreProperties>
</file>